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0165A" w14:textId="77777777" w:rsidR="005F0D56" w:rsidRDefault="005F0D56" w:rsidP="005F0D56">
      <w:r w:rsidRPr="00FD2255">
        <w:rPr>
          <w:rFonts w:hint="eastAsia"/>
          <w:b/>
          <w:bCs/>
          <w:sz w:val="24"/>
          <w:szCs w:val="28"/>
        </w:rPr>
        <w:t>本周完成的工作：</w:t>
      </w:r>
    </w:p>
    <w:p w14:paraId="3A863C8F" w14:textId="544E2ED3" w:rsidR="005F0D56" w:rsidRPr="005111E3" w:rsidRDefault="005F0D56" w:rsidP="005F0D56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部分前端页面的设计</w:t>
      </w:r>
      <w:r w:rsidR="00A01CC1">
        <w:rPr>
          <w:rFonts w:hint="eastAsia"/>
          <w:sz w:val="24"/>
          <w:szCs w:val="28"/>
        </w:rPr>
        <w:t>。</w:t>
      </w:r>
    </w:p>
    <w:p w14:paraId="4ACE06D3" w14:textId="4DBE4421" w:rsidR="005F0D56" w:rsidRPr="005111E3" w:rsidRDefault="005F0D56" w:rsidP="005F0D56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图片播放和数据展示功能的整合</w:t>
      </w:r>
      <w:r w:rsidR="00A01CC1">
        <w:rPr>
          <w:rFonts w:hint="eastAsia"/>
          <w:sz w:val="24"/>
          <w:szCs w:val="28"/>
        </w:rPr>
        <w:t>。</w:t>
      </w:r>
    </w:p>
    <w:p w14:paraId="58953B77" w14:textId="77777777" w:rsidR="005F0D56" w:rsidRDefault="005F0D56" w:rsidP="005F0D56">
      <w:r w:rsidRPr="006F1311">
        <w:rPr>
          <w:rFonts w:hint="eastAsia"/>
          <w:b/>
          <w:bCs/>
          <w:sz w:val="24"/>
          <w:szCs w:val="28"/>
        </w:rPr>
        <w:t>问题：</w:t>
      </w:r>
    </w:p>
    <w:p w14:paraId="701731C6" w14:textId="2AE523F5" w:rsidR="005F0D56" w:rsidRPr="005111E3" w:rsidRDefault="005F0D56" w:rsidP="005F0D56">
      <w:pPr>
        <w:pStyle w:val="a5"/>
        <w:numPr>
          <w:ilvl w:val="0"/>
          <w:numId w:val="21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部分设备频繁出现异常数据</w:t>
      </w:r>
      <w:r w:rsidRPr="005111E3">
        <w:rPr>
          <w:rFonts w:hint="eastAsia"/>
          <w:sz w:val="24"/>
          <w:szCs w:val="28"/>
        </w:rPr>
        <w:t>；</w:t>
      </w:r>
      <w:r>
        <w:rPr>
          <w:rFonts w:hint="eastAsia"/>
          <w:sz w:val="24"/>
          <w:szCs w:val="28"/>
        </w:rPr>
        <w:t>联系相关人员。</w:t>
      </w:r>
    </w:p>
    <w:p w14:paraId="1A5E2727" w14:textId="77777777" w:rsidR="005F0D56" w:rsidRDefault="005F0D56" w:rsidP="005F0D56">
      <w:r w:rsidRPr="00833CF3">
        <w:rPr>
          <w:rFonts w:hint="eastAsia"/>
          <w:b/>
          <w:bCs/>
          <w:sz w:val="24"/>
          <w:szCs w:val="28"/>
        </w:rPr>
        <w:t>下周任务：</w:t>
      </w:r>
    </w:p>
    <w:p w14:paraId="2B681D7C" w14:textId="49A4585C" w:rsidR="00FF15B6" w:rsidRDefault="00FF15B6" w:rsidP="005F0D56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SRS文档。</w:t>
      </w:r>
    </w:p>
    <w:p w14:paraId="036F1045" w14:textId="5CE3D4D0" w:rsidR="005F0D56" w:rsidRPr="005111E3" w:rsidRDefault="005F0D56" w:rsidP="005F0D56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图片展示：</w:t>
      </w:r>
      <w:r>
        <w:rPr>
          <w:rFonts w:hint="eastAsia"/>
          <w:sz w:val="24"/>
          <w:szCs w:val="28"/>
        </w:rPr>
        <w:t>继续完善，实现上一张、下一张、从头开始、下载原图等功能</w:t>
      </w:r>
      <w:r>
        <w:rPr>
          <w:rFonts w:hint="eastAsia"/>
          <w:sz w:val="24"/>
          <w:szCs w:val="28"/>
        </w:rPr>
        <w:t>。</w:t>
      </w:r>
    </w:p>
    <w:p w14:paraId="56CFD7FE" w14:textId="77777777" w:rsidR="005F0D56" w:rsidRDefault="005F0D56" w:rsidP="005F0D56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数据展示：</w:t>
      </w:r>
    </w:p>
    <w:p w14:paraId="7E9E1C90" w14:textId="3DA13982" w:rsidR="005F0D56" w:rsidRDefault="005F0D56" w:rsidP="005F0D56">
      <w:pPr>
        <w:pStyle w:val="a5"/>
        <w:numPr>
          <w:ilvl w:val="0"/>
          <w:numId w:val="22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优化前端布局</w:t>
      </w:r>
      <w:r>
        <w:rPr>
          <w:rFonts w:hint="eastAsia"/>
          <w:sz w:val="24"/>
          <w:szCs w:val="28"/>
        </w:rPr>
        <w:t>。</w:t>
      </w:r>
    </w:p>
    <w:p w14:paraId="12BAB2BB" w14:textId="1923E096" w:rsidR="005F0D56" w:rsidRDefault="005F0D56" w:rsidP="005F0D56">
      <w:pPr>
        <w:pStyle w:val="a5"/>
        <w:numPr>
          <w:ilvl w:val="0"/>
          <w:numId w:val="22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完善细节，如错误提示、正在查询提示、Y轴的单位（gal）等</w:t>
      </w:r>
      <w:r w:rsidRPr="005111E3">
        <w:rPr>
          <w:rFonts w:hint="eastAsia"/>
          <w:sz w:val="24"/>
          <w:szCs w:val="28"/>
        </w:rPr>
        <w:t>。</w:t>
      </w:r>
      <w:r>
        <w:rPr>
          <w:rFonts w:hint="eastAsia"/>
          <w:sz w:val="24"/>
          <w:szCs w:val="28"/>
        </w:rPr>
        <w:t>用时间作为X轴是否可行？</w:t>
      </w:r>
    </w:p>
    <w:p w14:paraId="57BDB0F5" w14:textId="6A852EA5" w:rsidR="007D72DD" w:rsidRDefault="005F0D56" w:rsidP="005F0D56">
      <w:pPr>
        <w:pStyle w:val="a5"/>
        <w:numPr>
          <w:ilvl w:val="0"/>
          <w:numId w:val="22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询问异常数据的问题。</w:t>
      </w:r>
    </w:p>
    <w:p w14:paraId="57D059C9" w14:textId="1F382A0D" w:rsidR="005F0D56" w:rsidRDefault="005F0D56" w:rsidP="005F0D56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自动报警：</w:t>
      </w:r>
    </w:p>
    <w:p w14:paraId="42E5F02D" w14:textId="572435B2" w:rsidR="005F0D56" w:rsidRDefault="005F0D56" w:rsidP="005F0D56">
      <w:pPr>
        <w:pStyle w:val="a5"/>
        <w:numPr>
          <w:ilvl w:val="0"/>
          <w:numId w:val="23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异常数据展示。</w:t>
      </w:r>
    </w:p>
    <w:p w14:paraId="08CEA774" w14:textId="29C9B4F3" w:rsidR="005F0D56" w:rsidRPr="005F0D56" w:rsidRDefault="005F0D56" w:rsidP="005F0D56">
      <w:pPr>
        <w:pStyle w:val="a5"/>
        <w:numPr>
          <w:ilvl w:val="0"/>
          <w:numId w:val="23"/>
        </w:numPr>
        <w:ind w:firstLineChars="0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提供阈值调节。</w:t>
      </w:r>
    </w:p>
    <w:sectPr w:rsidR="005F0D56" w:rsidRPr="005F0D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A054F" w14:textId="77777777" w:rsidR="005F0D56" w:rsidRDefault="005F0D56" w:rsidP="005F0D56">
      <w:r>
        <w:separator/>
      </w:r>
    </w:p>
  </w:endnote>
  <w:endnote w:type="continuationSeparator" w:id="0">
    <w:p w14:paraId="2EDB5EB5" w14:textId="77777777" w:rsidR="005F0D56" w:rsidRDefault="005F0D56" w:rsidP="005F0D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9D342" w14:textId="77777777" w:rsidR="005F0D56" w:rsidRDefault="005F0D56" w:rsidP="005F0D56">
      <w:r>
        <w:separator/>
      </w:r>
    </w:p>
  </w:footnote>
  <w:footnote w:type="continuationSeparator" w:id="0">
    <w:p w14:paraId="616747C6" w14:textId="77777777" w:rsidR="005F0D56" w:rsidRDefault="005F0D56" w:rsidP="005F0D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362A"/>
    <w:multiLevelType w:val="multilevel"/>
    <w:tmpl w:val="6482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77091"/>
    <w:multiLevelType w:val="multilevel"/>
    <w:tmpl w:val="6A800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984F74"/>
    <w:multiLevelType w:val="multilevel"/>
    <w:tmpl w:val="C6786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AB72A8"/>
    <w:multiLevelType w:val="multilevel"/>
    <w:tmpl w:val="F5705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126365"/>
    <w:multiLevelType w:val="hybridMultilevel"/>
    <w:tmpl w:val="3AE02526"/>
    <w:lvl w:ilvl="0" w:tplc="995E2A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323D7861"/>
    <w:multiLevelType w:val="hybridMultilevel"/>
    <w:tmpl w:val="CF941DDC"/>
    <w:lvl w:ilvl="0" w:tplc="E6B8A9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6" w15:restartNumberingAfterBreak="0">
    <w:nsid w:val="35AB197F"/>
    <w:multiLevelType w:val="multilevel"/>
    <w:tmpl w:val="86700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97411B"/>
    <w:multiLevelType w:val="multilevel"/>
    <w:tmpl w:val="C4EE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5F17D5"/>
    <w:multiLevelType w:val="multilevel"/>
    <w:tmpl w:val="E830F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AE7361"/>
    <w:multiLevelType w:val="multilevel"/>
    <w:tmpl w:val="396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432928"/>
    <w:multiLevelType w:val="hybridMultilevel"/>
    <w:tmpl w:val="A076797C"/>
    <w:lvl w:ilvl="0" w:tplc="35B842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1" w15:restartNumberingAfterBreak="0">
    <w:nsid w:val="3B7C54E1"/>
    <w:multiLevelType w:val="hybridMultilevel"/>
    <w:tmpl w:val="9BBE5F4E"/>
    <w:lvl w:ilvl="0" w:tplc="38EC1B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BC64B4A"/>
    <w:multiLevelType w:val="hybridMultilevel"/>
    <w:tmpl w:val="A7E6A770"/>
    <w:lvl w:ilvl="0" w:tplc="E190D4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F1D0381"/>
    <w:multiLevelType w:val="hybridMultilevel"/>
    <w:tmpl w:val="8EC8F66E"/>
    <w:lvl w:ilvl="0" w:tplc="D1E83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43C656CA"/>
    <w:multiLevelType w:val="multilevel"/>
    <w:tmpl w:val="904E8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F7008E"/>
    <w:multiLevelType w:val="hybridMultilevel"/>
    <w:tmpl w:val="33580DD0"/>
    <w:lvl w:ilvl="0" w:tplc="E21CC7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511026C7"/>
    <w:multiLevelType w:val="hybridMultilevel"/>
    <w:tmpl w:val="8DA44C94"/>
    <w:lvl w:ilvl="0" w:tplc="83F0F382">
      <w:start w:val="1"/>
      <w:numFmt w:val="decimal"/>
      <w:lvlText w:val="%1."/>
      <w:lvlJc w:val="left"/>
      <w:pPr>
        <w:ind w:left="360" w:hanging="360"/>
      </w:pPr>
      <w:rPr>
        <w:rFonts w:cs="宋体" w:hint="default"/>
        <w:color w:val="111111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5A942083"/>
    <w:multiLevelType w:val="hybridMultilevel"/>
    <w:tmpl w:val="0AC6B1AE"/>
    <w:lvl w:ilvl="0" w:tplc="42B23B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8" w15:restartNumberingAfterBreak="0">
    <w:nsid w:val="5DC21CC5"/>
    <w:multiLevelType w:val="multilevel"/>
    <w:tmpl w:val="EB04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9E6962"/>
    <w:multiLevelType w:val="hybridMultilevel"/>
    <w:tmpl w:val="AA586A8C"/>
    <w:lvl w:ilvl="0" w:tplc="682E1F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67185ADE"/>
    <w:multiLevelType w:val="hybridMultilevel"/>
    <w:tmpl w:val="97A8AC7E"/>
    <w:lvl w:ilvl="0" w:tplc="87544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6F15448D"/>
    <w:multiLevelType w:val="hybridMultilevel"/>
    <w:tmpl w:val="DA685C4E"/>
    <w:lvl w:ilvl="0" w:tplc="0EAC59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22" w15:restartNumberingAfterBreak="0">
    <w:nsid w:val="7EC17903"/>
    <w:multiLevelType w:val="multilevel"/>
    <w:tmpl w:val="76F61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2046600">
    <w:abstractNumId w:val="14"/>
  </w:num>
  <w:num w:numId="2" w16cid:durableId="1512523583">
    <w:abstractNumId w:val="22"/>
  </w:num>
  <w:num w:numId="3" w16cid:durableId="67582986">
    <w:abstractNumId w:val="7"/>
  </w:num>
  <w:num w:numId="4" w16cid:durableId="210725732">
    <w:abstractNumId w:val="3"/>
  </w:num>
  <w:num w:numId="5" w16cid:durableId="851921127">
    <w:abstractNumId w:val="2"/>
  </w:num>
  <w:num w:numId="6" w16cid:durableId="312025863">
    <w:abstractNumId w:val="0"/>
  </w:num>
  <w:num w:numId="7" w16cid:durableId="1895697542">
    <w:abstractNumId w:val="9"/>
  </w:num>
  <w:num w:numId="8" w16cid:durableId="1443919109">
    <w:abstractNumId w:val="6"/>
  </w:num>
  <w:num w:numId="9" w16cid:durableId="266623092">
    <w:abstractNumId w:val="18"/>
  </w:num>
  <w:num w:numId="10" w16cid:durableId="763260594">
    <w:abstractNumId w:val="8"/>
  </w:num>
  <w:num w:numId="11" w16cid:durableId="28994407">
    <w:abstractNumId w:val="1"/>
  </w:num>
  <w:num w:numId="12" w16cid:durableId="1992173281">
    <w:abstractNumId w:val="16"/>
  </w:num>
  <w:num w:numId="13" w16cid:durableId="580607300">
    <w:abstractNumId w:val="4"/>
  </w:num>
  <w:num w:numId="14" w16cid:durableId="1621372900">
    <w:abstractNumId w:val="5"/>
  </w:num>
  <w:num w:numId="15" w16cid:durableId="990445781">
    <w:abstractNumId w:val="21"/>
  </w:num>
  <w:num w:numId="16" w16cid:durableId="494498134">
    <w:abstractNumId w:val="19"/>
  </w:num>
  <w:num w:numId="17" w16cid:durableId="1213227297">
    <w:abstractNumId w:val="13"/>
  </w:num>
  <w:num w:numId="18" w16cid:durableId="1774398758">
    <w:abstractNumId w:val="20"/>
  </w:num>
  <w:num w:numId="19" w16cid:durableId="1060135344">
    <w:abstractNumId w:val="15"/>
  </w:num>
  <w:num w:numId="20" w16cid:durableId="373652445">
    <w:abstractNumId w:val="11"/>
  </w:num>
  <w:num w:numId="21" w16cid:durableId="1096943268">
    <w:abstractNumId w:val="12"/>
  </w:num>
  <w:num w:numId="22" w16cid:durableId="987588988">
    <w:abstractNumId w:val="10"/>
  </w:num>
  <w:num w:numId="23" w16cid:durableId="7421244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DQwtTA1NTUwsjBT0lEKTi0uzszPAykwMq4FAA4OshQtAAAA"/>
  </w:docVars>
  <w:rsids>
    <w:rsidRoot w:val="001127A0"/>
    <w:rsid w:val="00013A17"/>
    <w:rsid w:val="0003691A"/>
    <w:rsid w:val="00043C49"/>
    <w:rsid w:val="00043EF7"/>
    <w:rsid w:val="0004795B"/>
    <w:rsid w:val="00063CBA"/>
    <w:rsid w:val="00074276"/>
    <w:rsid w:val="00074BE4"/>
    <w:rsid w:val="000751F4"/>
    <w:rsid w:val="000934F1"/>
    <w:rsid w:val="00097B38"/>
    <w:rsid w:val="000A4A62"/>
    <w:rsid w:val="000A5C74"/>
    <w:rsid w:val="000A7850"/>
    <w:rsid w:val="000B6D46"/>
    <w:rsid w:val="000D1F74"/>
    <w:rsid w:val="000D409D"/>
    <w:rsid w:val="000D443C"/>
    <w:rsid w:val="000D649D"/>
    <w:rsid w:val="000F6CDB"/>
    <w:rsid w:val="00101C00"/>
    <w:rsid w:val="00103D35"/>
    <w:rsid w:val="00104F83"/>
    <w:rsid w:val="00105994"/>
    <w:rsid w:val="001127A0"/>
    <w:rsid w:val="00120351"/>
    <w:rsid w:val="00140F01"/>
    <w:rsid w:val="0015050C"/>
    <w:rsid w:val="00154024"/>
    <w:rsid w:val="001574B1"/>
    <w:rsid w:val="00157ACD"/>
    <w:rsid w:val="00165B2A"/>
    <w:rsid w:val="001707CF"/>
    <w:rsid w:val="00171E15"/>
    <w:rsid w:val="001853FE"/>
    <w:rsid w:val="00194E7B"/>
    <w:rsid w:val="001A3B8C"/>
    <w:rsid w:val="001B6290"/>
    <w:rsid w:val="001C4B8F"/>
    <w:rsid w:val="001C5331"/>
    <w:rsid w:val="001D3576"/>
    <w:rsid w:val="001D7B8A"/>
    <w:rsid w:val="001E291F"/>
    <w:rsid w:val="001E43A5"/>
    <w:rsid w:val="001F15F2"/>
    <w:rsid w:val="002041C2"/>
    <w:rsid w:val="00205487"/>
    <w:rsid w:val="00235A43"/>
    <w:rsid w:val="0024589B"/>
    <w:rsid w:val="00251A45"/>
    <w:rsid w:val="00296832"/>
    <w:rsid w:val="002A05E7"/>
    <w:rsid w:val="002A3F3C"/>
    <w:rsid w:val="002A6871"/>
    <w:rsid w:val="002A7A42"/>
    <w:rsid w:val="002B1A13"/>
    <w:rsid w:val="002B55F2"/>
    <w:rsid w:val="002D141D"/>
    <w:rsid w:val="002D2E0A"/>
    <w:rsid w:val="002D3209"/>
    <w:rsid w:val="002E4C07"/>
    <w:rsid w:val="002E5318"/>
    <w:rsid w:val="002F1669"/>
    <w:rsid w:val="002F40FE"/>
    <w:rsid w:val="002F7AC1"/>
    <w:rsid w:val="00307F50"/>
    <w:rsid w:val="003132B1"/>
    <w:rsid w:val="00314C51"/>
    <w:rsid w:val="0031723C"/>
    <w:rsid w:val="0032020D"/>
    <w:rsid w:val="00326C40"/>
    <w:rsid w:val="00332E6B"/>
    <w:rsid w:val="003337EA"/>
    <w:rsid w:val="00333B92"/>
    <w:rsid w:val="00342DEE"/>
    <w:rsid w:val="00345268"/>
    <w:rsid w:val="0035766E"/>
    <w:rsid w:val="00375813"/>
    <w:rsid w:val="003772C3"/>
    <w:rsid w:val="0038124A"/>
    <w:rsid w:val="00385341"/>
    <w:rsid w:val="00386934"/>
    <w:rsid w:val="00387B1A"/>
    <w:rsid w:val="00390E84"/>
    <w:rsid w:val="003A098F"/>
    <w:rsid w:val="003A4390"/>
    <w:rsid w:val="003A54FE"/>
    <w:rsid w:val="003D4F8F"/>
    <w:rsid w:val="003D6D6E"/>
    <w:rsid w:val="003E079C"/>
    <w:rsid w:val="003E32E9"/>
    <w:rsid w:val="003F7DB9"/>
    <w:rsid w:val="00400D98"/>
    <w:rsid w:val="00401F7F"/>
    <w:rsid w:val="00403A89"/>
    <w:rsid w:val="004152CA"/>
    <w:rsid w:val="00421D4A"/>
    <w:rsid w:val="004222AB"/>
    <w:rsid w:val="0042371D"/>
    <w:rsid w:val="00423BC8"/>
    <w:rsid w:val="0042591E"/>
    <w:rsid w:val="004302A0"/>
    <w:rsid w:val="00430E9A"/>
    <w:rsid w:val="0043279B"/>
    <w:rsid w:val="00434A4C"/>
    <w:rsid w:val="0043748B"/>
    <w:rsid w:val="00444FA8"/>
    <w:rsid w:val="004633B7"/>
    <w:rsid w:val="004671BA"/>
    <w:rsid w:val="00476CBF"/>
    <w:rsid w:val="00477F33"/>
    <w:rsid w:val="00480271"/>
    <w:rsid w:val="00486CA5"/>
    <w:rsid w:val="004A0F71"/>
    <w:rsid w:val="004B529A"/>
    <w:rsid w:val="004D214A"/>
    <w:rsid w:val="004D6BEE"/>
    <w:rsid w:val="004D707E"/>
    <w:rsid w:val="00510B50"/>
    <w:rsid w:val="005111E3"/>
    <w:rsid w:val="005147D4"/>
    <w:rsid w:val="005227F6"/>
    <w:rsid w:val="00525C6E"/>
    <w:rsid w:val="005332EA"/>
    <w:rsid w:val="00541579"/>
    <w:rsid w:val="005460F1"/>
    <w:rsid w:val="00554E8E"/>
    <w:rsid w:val="00560DA6"/>
    <w:rsid w:val="00561A4A"/>
    <w:rsid w:val="0058323D"/>
    <w:rsid w:val="0058634A"/>
    <w:rsid w:val="00597455"/>
    <w:rsid w:val="005A17A8"/>
    <w:rsid w:val="005A1A69"/>
    <w:rsid w:val="005A7E29"/>
    <w:rsid w:val="005B7286"/>
    <w:rsid w:val="005C4866"/>
    <w:rsid w:val="005C6C2A"/>
    <w:rsid w:val="005D031D"/>
    <w:rsid w:val="005D19F7"/>
    <w:rsid w:val="005D3965"/>
    <w:rsid w:val="005D69B8"/>
    <w:rsid w:val="005E4A9A"/>
    <w:rsid w:val="005F0D56"/>
    <w:rsid w:val="005F16EB"/>
    <w:rsid w:val="006013FC"/>
    <w:rsid w:val="00603450"/>
    <w:rsid w:val="00626792"/>
    <w:rsid w:val="0063722C"/>
    <w:rsid w:val="0064312F"/>
    <w:rsid w:val="006439B6"/>
    <w:rsid w:val="0064629B"/>
    <w:rsid w:val="006530E4"/>
    <w:rsid w:val="00660793"/>
    <w:rsid w:val="00661CCA"/>
    <w:rsid w:val="006654CD"/>
    <w:rsid w:val="00666499"/>
    <w:rsid w:val="00671F05"/>
    <w:rsid w:val="006845B9"/>
    <w:rsid w:val="00685AA6"/>
    <w:rsid w:val="00686D02"/>
    <w:rsid w:val="00691F36"/>
    <w:rsid w:val="006A0B09"/>
    <w:rsid w:val="006A0B22"/>
    <w:rsid w:val="006A78F6"/>
    <w:rsid w:val="006C227A"/>
    <w:rsid w:val="006C525A"/>
    <w:rsid w:val="006D4C4C"/>
    <w:rsid w:val="006E496B"/>
    <w:rsid w:val="006F1311"/>
    <w:rsid w:val="00715BB5"/>
    <w:rsid w:val="00723E80"/>
    <w:rsid w:val="00726D82"/>
    <w:rsid w:val="00727BC8"/>
    <w:rsid w:val="007433BE"/>
    <w:rsid w:val="00753F87"/>
    <w:rsid w:val="00761E05"/>
    <w:rsid w:val="00764FAB"/>
    <w:rsid w:val="00772260"/>
    <w:rsid w:val="007745BA"/>
    <w:rsid w:val="0077694A"/>
    <w:rsid w:val="00777130"/>
    <w:rsid w:val="00777CE2"/>
    <w:rsid w:val="007803A5"/>
    <w:rsid w:val="0078053B"/>
    <w:rsid w:val="00793477"/>
    <w:rsid w:val="0079753E"/>
    <w:rsid w:val="0079785A"/>
    <w:rsid w:val="007A164F"/>
    <w:rsid w:val="007A261E"/>
    <w:rsid w:val="007B2BB3"/>
    <w:rsid w:val="007B5B06"/>
    <w:rsid w:val="007B5F7B"/>
    <w:rsid w:val="007C05C5"/>
    <w:rsid w:val="007C3423"/>
    <w:rsid w:val="007D72DD"/>
    <w:rsid w:val="007E3770"/>
    <w:rsid w:val="007E5277"/>
    <w:rsid w:val="007E57F6"/>
    <w:rsid w:val="007E5AA3"/>
    <w:rsid w:val="007F1207"/>
    <w:rsid w:val="007F1FB9"/>
    <w:rsid w:val="00800B93"/>
    <w:rsid w:val="00804F76"/>
    <w:rsid w:val="00814D64"/>
    <w:rsid w:val="00817CD6"/>
    <w:rsid w:val="00817E5A"/>
    <w:rsid w:val="00821E01"/>
    <w:rsid w:val="008221D1"/>
    <w:rsid w:val="008278E8"/>
    <w:rsid w:val="00833CF3"/>
    <w:rsid w:val="00834505"/>
    <w:rsid w:val="0084230F"/>
    <w:rsid w:val="008439E9"/>
    <w:rsid w:val="00851501"/>
    <w:rsid w:val="00861B2E"/>
    <w:rsid w:val="00862047"/>
    <w:rsid w:val="00862F89"/>
    <w:rsid w:val="00874149"/>
    <w:rsid w:val="008800DC"/>
    <w:rsid w:val="00895AFF"/>
    <w:rsid w:val="008D16F9"/>
    <w:rsid w:val="008E3AE7"/>
    <w:rsid w:val="008E552D"/>
    <w:rsid w:val="008E6139"/>
    <w:rsid w:val="008F1445"/>
    <w:rsid w:val="008F16D3"/>
    <w:rsid w:val="0090216F"/>
    <w:rsid w:val="0092439D"/>
    <w:rsid w:val="009254C6"/>
    <w:rsid w:val="009259E5"/>
    <w:rsid w:val="00925AAE"/>
    <w:rsid w:val="009430DE"/>
    <w:rsid w:val="00943C9A"/>
    <w:rsid w:val="0095177B"/>
    <w:rsid w:val="009540A4"/>
    <w:rsid w:val="009564FD"/>
    <w:rsid w:val="00960953"/>
    <w:rsid w:val="009625FD"/>
    <w:rsid w:val="0098105D"/>
    <w:rsid w:val="00983B01"/>
    <w:rsid w:val="009906A6"/>
    <w:rsid w:val="00993509"/>
    <w:rsid w:val="009A2D04"/>
    <w:rsid w:val="009A4003"/>
    <w:rsid w:val="009A52D0"/>
    <w:rsid w:val="009A581B"/>
    <w:rsid w:val="009B138A"/>
    <w:rsid w:val="009B2C66"/>
    <w:rsid w:val="009E2B96"/>
    <w:rsid w:val="009F5902"/>
    <w:rsid w:val="00A01CC1"/>
    <w:rsid w:val="00A021EF"/>
    <w:rsid w:val="00A110CB"/>
    <w:rsid w:val="00A22E49"/>
    <w:rsid w:val="00A27377"/>
    <w:rsid w:val="00A467C9"/>
    <w:rsid w:val="00A5269D"/>
    <w:rsid w:val="00A529AD"/>
    <w:rsid w:val="00A54A8E"/>
    <w:rsid w:val="00A60119"/>
    <w:rsid w:val="00A67BCD"/>
    <w:rsid w:val="00A74345"/>
    <w:rsid w:val="00A80BF4"/>
    <w:rsid w:val="00A85281"/>
    <w:rsid w:val="00A85403"/>
    <w:rsid w:val="00A9189B"/>
    <w:rsid w:val="00A97778"/>
    <w:rsid w:val="00AA6410"/>
    <w:rsid w:val="00AA6B5A"/>
    <w:rsid w:val="00AA6D3C"/>
    <w:rsid w:val="00AA6D9B"/>
    <w:rsid w:val="00AD29D6"/>
    <w:rsid w:val="00AE2C6D"/>
    <w:rsid w:val="00AF09E3"/>
    <w:rsid w:val="00B01AB0"/>
    <w:rsid w:val="00B047CF"/>
    <w:rsid w:val="00B061F7"/>
    <w:rsid w:val="00B068BE"/>
    <w:rsid w:val="00B06BD7"/>
    <w:rsid w:val="00B07108"/>
    <w:rsid w:val="00B1267B"/>
    <w:rsid w:val="00B4009F"/>
    <w:rsid w:val="00B449DC"/>
    <w:rsid w:val="00B51BEB"/>
    <w:rsid w:val="00B5355F"/>
    <w:rsid w:val="00B53CB8"/>
    <w:rsid w:val="00B5415F"/>
    <w:rsid w:val="00B60516"/>
    <w:rsid w:val="00B61539"/>
    <w:rsid w:val="00B61A4D"/>
    <w:rsid w:val="00B61EBA"/>
    <w:rsid w:val="00B6406E"/>
    <w:rsid w:val="00B722F7"/>
    <w:rsid w:val="00B80445"/>
    <w:rsid w:val="00B85548"/>
    <w:rsid w:val="00BA1251"/>
    <w:rsid w:val="00BA3BD0"/>
    <w:rsid w:val="00BD34C4"/>
    <w:rsid w:val="00BD3E7E"/>
    <w:rsid w:val="00BD442A"/>
    <w:rsid w:val="00BD6AA3"/>
    <w:rsid w:val="00BE151E"/>
    <w:rsid w:val="00BF7C3B"/>
    <w:rsid w:val="00C03CD0"/>
    <w:rsid w:val="00C0697A"/>
    <w:rsid w:val="00C13AFD"/>
    <w:rsid w:val="00C161D0"/>
    <w:rsid w:val="00C172FF"/>
    <w:rsid w:val="00C226EF"/>
    <w:rsid w:val="00C34CC0"/>
    <w:rsid w:val="00C362F3"/>
    <w:rsid w:val="00C50715"/>
    <w:rsid w:val="00C77299"/>
    <w:rsid w:val="00C77BA5"/>
    <w:rsid w:val="00C8481F"/>
    <w:rsid w:val="00C90A22"/>
    <w:rsid w:val="00C9109A"/>
    <w:rsid w:val="00C925E0"/>
    <w:rsid w:val="00C927A7"/>
    <w:rsid w:val="00C97093"/>
    <w:rsid w:val="00CA0133"/>
    <w:rsid w:val="00CA1E6F"/>
    <w:rsid w:val="00CA3E9E"/>
    <w:rsid w:val="00CA57C3"/>
    <w:rsid w:val="00CB21E7"/>
    <w:rsid w:val="00CB7BFF"/>
    <w:rsid w:val="00CC0336"/>
    <w:rsid w:val="00CC2AB2"/>
    <w:rsid w:val="00CD3701"/>
    <w:rsid w:val="00CD7045"/>
    <w:rsid w:val="00CE1455"/>
    <w:rsid w:val="00CF3EBF"/>
    <w:rsid w:val="00D00468"/>
    <w:rsid w:val="00D0351C"/>
    <w:rsid w:val="00D12368"/>
    <w:rsid w:val="00D266BA"/>
    <w:rsid w:val="00D32872"/>
    <w:rsid w:val="00D32DBE"/>
    <w:rsid w:val="00D34525"/>
    <w:rsid w:val="00D376C7"/>
    <w:rsid w:val="00D415F7"/>
    <w:rsid w:val="00D421B6"/>
    <w:rsid w:val="00D458E0"/>
    <w:rsid w:val="00D610A9"/>
    <w:rsid w:val="00D62186"/>
    <w:rsid w:val="00D65408"/>
    <w:rsid w:val="00D70B87"/>
    <w:rsid w:val="00D71372"/>
    <w:rsid w:val="00D71EF5"/>
    <w:rsid w:val="00D768EA"/>
    <w:rsid w:val="00D84C01"/>
    <w:rsid w:val="00D86676"/>
    <w:rsid w:val="00DA1E24"/>
    <w:rsid w:val="00DA757B"/>
    <w:rsid w:val="00DC4BFE"/>
    <w:rsid w:val="00DC73A9"/>
    <w:rsid w:val="00DE38D9"/>
    <w:rsid w:val="00DE4CF8"/>
    <w:rsid w:val="00DF26F6"/>
    <w:rsid w:val="00DF5EB5"/>
    <w:rsid w:val="00E36AF7"/>
    <w:rsid w:val="00E443FA"/>
    <w:rsid w:val="00E53CD4"/>
    <w:rsid w:val="00E61B44"/>
    <w:rsid w:val="00E83FEC"/>
    <w:rsid w:val="00E93A19"/>
    <w:rsid w:val="00E94B51"/>
    <w:rsid w:val="00E9752B"/>
    <w:rsid w:val="00EA23F9"/>
    <w:rsid w:val="00EA2822"/>
    <w:rsid w:val="00EB12F2"/>
    <w:rsid w:val="00EB3BFC"/>
    <w:rsid w:val="00EC0987"/>
    <w:rsid w:val="00EC312A"/>
    <w:rsid w:val="00EC35DD"/>
    <w:rsid w:val="00EF6DC4"/>
    <w:rsid w:val="00EF733D"/>
    <w:rsid w:val="00F21922"/>
    <w:rsid w:val="00F24570"/>
    <w:rsid w:val="00F246F4"/>
    <w:rsid w:val="00F26DE8"/>
    <w:rsid w:val="00F3562B"/>
    <w:rsid w:val="00F420BE"/>
    <w:rsid w:val="00F42804"/>
    <w:rsid w:val="00F517B4"/>
    <w:rsid w:val="00F64FDB"/>
    <w:rsid w:val="00F70B4B"/>
    <w:rsid w:val="00F72523"/>
    <w:rsid w:val="00F75A29"/>
    <w:rsid w:val="00F75B4C"/>
    <w:rsid w:val="00F90BD5"/>
    <w:rsid w:val="00F922C7"/>
    <w:rsid w:val="00F97222"/>
    <w:rsid w:val="00F9777E"/>
    <w:rsid w:val="00FC7F3B"/>
    <w:rsid w:val="00FD2255"/>
    <w:rsid w:val="00FD7255"/>
    <w:rsid w:val="00FE53E2"/>
    <w:rsid w:val="00FE64AE"/>
    <w:rsid w:val="00FE7020"/>
    <w:rsid w:val="00FF15B6"/>
    <w:rsid w:val="00FF7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796128"/>
  <w15:chartTrackingRefBased/>
  <w15:docId w15:val="{17A05964-8EED-429C-9E1D-7F1EA70C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F0D5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61A4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61A4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C13AFD"/>
    <w:pPr>
      <w:ind w:firstLineChars="200" w:firstLine="420"/>
    </w:pPr>
  </w:style>
  <w:style w:type="paragraph" w:styleId="a6">
    <w:name w:val="Normal (Web)"/>
    <w:basedOn w:val="a"/>
    <w:uiPriority w:val="99"/>
    <w:semiHidden/>
    <w:unhideWhenUsed/>
    <w:rsid w:val="003A098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5F0D56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5F0D56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5F0D5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5F0D5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05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322740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3327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8180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1927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5551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2058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0500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3004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32970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00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3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7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0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8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6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1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11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2305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68234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1546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508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82452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343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4084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8449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195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81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4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7731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64511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1358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42185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189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19983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4016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1956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250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6069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57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8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8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4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08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62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3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4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3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39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19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77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5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53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0225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256391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8730196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715229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019063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562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9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17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0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1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9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9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9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9</Words>
  <Characters>169</Characters>
  <Application>Microsoft Office Word</Application>
  <DocSecurity>0</DocSecurity>
  <Lines>1</Lines>
  <Paragraphs>1</Paragraphs>
  <ScaleCrop>false</ScaleCrop>
  <Company/>
  <LinksUpToDate>false</LinksUpToDate>
  <CharactersWithSpaces>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traTempest</dc:creator>
  <cp:keywords/>
  <dc:description/>
  <cp:lastModifiedBy>LeeUltratempest</cp:lastModifiedBy>
  <cp:revision>4</cp:revision>
  <dcterms:created xsi:type="dcterms:W3CDTF">2023-12-01T13:29:00Z</dcterms:created>
  <dcterms:modified xsi:type="dcterms:W3CDTF">2023-12-01T13:30:00Z</dcterms:modified>
</cp:coreProperties>
</file>